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04"/>
        <w:gridCol w:w="1688"/>
        <w:gridCol w:w="246"/>
      </w:tblGrid>
      <w:tr w:rsidR="00B26EEA" w14:paraId="4C337EF6" w14:textId="77777777" w:rsidTr="008B783B">
        <w:tc>
          <w:tcPr>
            <w:tcW w:w="7933" w:type="dxa"/>
            <w:vAlign w:val="center"/>
          </w:tcPr>
          <w:p w14:paraId="2AE64A90" w14:textId="6E8531B8" w:rsidR="00B26EEA" w:rsidRDefault="00B26EEA" w:rsidP="008B783B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6E5653" w:rsidRPr="006E5653">
              <w:rPr>
                <w:rFonts w:ascii="標楷體" w:eastAsia="標楷體" w:hAnsi="標楷體" w:hint="eastAsia"/>
                <w:sz w:val="30"/>
                <w:szCs w:val="30"/>
              </w:rPr>
              <w:t>鹽業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6E5653">
              <w:rPr>
                <w:rFonts w:hint="eastAsia"/>
                <w:sz w:val="30"/>
                <w:szCs w:val="30"/>
              </w:rPr>
              <w:t>28</w:t>
            </w:r>
            <w:r w:rsidRPr="00782572">
              <w:rPr>
                <w:rFonts w:hint="eastAsia"/>
                <w:sz w:val="30"/>
                <w:szCs w:val="30"/>
              </w:rPr>
              <w:t>集)，回答</w:t>
            </w:r>
            <w:r w:rsidR="0069085F">
              <w:rPr>
                <w:rFonts w:hint="eastAsia"/>
                <w:sz w:val="30"/>
                <w:szCs w:val="30"/>
              </w:rPr>
              <w:t>以</w:t>
            </w:r>
            <w:r w:rsidRPr="00782572">
              <w:rPr>
                <w:rFonts w:hint="eastAsia"/>
                <w:sz w:val="30"/>
                <w:szCs w:val="30"/>
              </w:rPr>
              <w:t>下問題，圈出</w:t>
            </w:r>
            <w:r w:rsidR="00690EDA">
              <w:rPr>
                <w:rFonts w:hint="eastAsia"/>
                <w:sz w:val="30"/>
                <w:szCs w:val="30"/>
              </w:rPr>
              <w:t>適當的英文字母</w:t>
            </w:r>
            <w:r w:rsidRPr="00782572">
              <w:rPr>
                <w:rFonts w:hint="eastAsia"/>
                <w:sz w:val="30"/>
                <w:szCs w:val="30"/>
              </w:rPr>
              <w:t>，或在</w:t>
            </w:r>
            <w:r w:rsidR="00331425">
              <w:rPr>
                <w:rFonts w:hint="eastAsia"/>
                <w:sz w:val="30"/>
                <w:szCs w:val="30"/>
              </w:rPr>
              <w:t>_____上</w:t>
            </w:r>
            <w:r w:rsidRPr="00782572">
              <w:rPr>
                <w:rFonts w:hint="eastAsia"/>
                <w:sz w:val="30"/>
                <w:szCs w:val="30"/>
              </w:rPr>
              <w:t>填上</w:t>
            </w:r>
            <w:r w:rsidR="00690EDA">
              <w:rPr>
                <w:rFonts w:hint="eastAsia"/>
                <w:sz w:val="30"/>
                <w:szCs w:val="30"/>
              </w:rPr>
              <w:t>答案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0A80F233" w:rsidR="00120CBC" w:rsidRPr="00782572" w:rsidRDefault="00A116D9" w:rsidP="008B783B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95" w:type="dxa"/>
            <w:gridSpan w:val="2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0B31" w:rsidRPr="00274D16" w14:paraId="64A72E30" w14:textId="77777777" w:rsidTr="00274D16">
        <w:tc>
          <w:tcPr>
            <w:tcW w:w="9356" w:type="dxa"/>
            <w:gridSpan w:val="2"/>
          </w:tcPr>
          <w:p w14:paraId="5451E4ED" w14:textId="684B49F0" w:rsidR="00274D16" w:rsidRPr="00274D16" w:rsidRDefault="00274D16" w:rsidP="00274D16">
            <w:pPr>
              <w:pStyle w:val="00"/>
              <w:ind w:rightChars="-1521" w:right="-3650"/>
            </w:pPr>
            <w:r w:rsidRPr="00274D16">
              <w:rPr>
                <w:rFonts w:hint="eastAsia"/>
              </w:rPr>
              <w:t>1.</w:t>
            </w:r>
            <w:r w:rsidRPr="00274D16">
              <w:t xml:space="preserve"> </w:t>
            </w:r>
            <w:r w:rsidRPr="00274D16">
              <w:rPr>
                <w:rFonts w:hint="eastAsia"/>
                <w:u w:val="single"/>
              </w:rPr>
              <w:t>香港</w:t>
            </w:r>
            <w:r w:rsidRPr="00274D16">
              <w:rPr>
                <w:rFonts w:hint="eastAsia"/>
              </w:rPr>
              <w:t>的製鹽業曾經興旺，但在哪個</w:t>
            </w:r>
            <w:r w:rsidR="007568D5">
              <w:rPr>
                <w:rFonts w:hint="eastAsia"/>
              </w:rPr>
              <w:t>年代</w:t>
            </w:r>
            <w:r w:rsidRPr="00274D16">
              <w:rPr>
                <w:rFonts w:hint="eastAsia"/>
              </w:rPr>
              <w:t>開始式微？</w:t>
            </w: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176"/>
            </w:tblGrid>
            <w:tr w:rsidR="00274D16" w:rsidRPr="00274D16" w14:paraId="07866823" w14:textId="77777777" w:rsidTr="007C114E">
              <w:tc>
                <w:tcPr>
                  <w:tcW w:w="9614" w:type="dxa"/>
                </w:tcPr>
                <w:tbl>
                  <w:tblPr>
                    <w:tblStyle w:val="a5"/>
                    <w:tblW w:w="9398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2349"/>
                    <w:gridCol w:w="2350"/>
                    <w:gridCol w:w="2349"/>
                    <w:gridCol w:w="2350"/>
                  </w:tblGrid>
                  <w:tr w:rsidR="00274D16" w:rsidRPr="00274D16" w14:paraId="5E2B7C8B" w14:textId="77777777" w:rsidTr="007C114E">
                    <w:tc>
                      <w:tcPr>
                        <w:tcW w:w="2349" w:type="dxa"/>
                      </w:tcPr>
                      <w:p w14:paraId="64C840FF" w14:textId="3147C075" w:rsidR="00274D16" w:rsidRPr="00274D16" w:rsidRDefault="007568D5" w:rsidP="00274D16">
                        <w:pPr>
                          <w:pStyle w:val="a3"/>
                          <w:numPr>
                            <w:ilvl w:val="0"/>
                            <w:numId w:val="5"/>
                          </w:numPr>
                          <w:autoSpaceDE w:val="0"/>
                          <w:autoSpaceDN w:val="0"/>
                          <w:adjustRightInd w:val="0"/>
                          <w:spacing w:after="0" w:line="240" w:lineRule="auto"/>
                          <w:ind w:leftChars="0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1</w:t>
                        </w:r>
                        <w:r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>9</w:t>
                        </w:r>
                        <w:r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50</w:t>
                        </w:r>
                        <w:r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年代</w:t>
                        </w:r>
                      </w:p>
                    </w:tc>
                    <w:tc>
                      <w:tcPr>
                        <w:tcW w:w="2350" w:type="dxa"/>
                      </w:tcPr>
                      <w:p w14:paraId="71725BDD" w14:textId="5F8C353F" w:rsidR="00274D16" w:rsidRPr="00274D16" w:rsidRDefault="00274D16" w:rsidP="00274D16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274D1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B.</w:t>
                        </w:r>
                        <w:r w:rsidRPr="00274D16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1</w:t>
                        </w:r>
                        <w:r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>9</w:t>
                        </w:r>
                        <w:r w:rsidR="007568D5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6</w:t>
                        </w:r>
                        <w:r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0</w:t>
                        </w:r>
                        <w:r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年代</w:t>
                        </w:r>
                      </w:p>
                    </w:tc>
                    <w:tc>
                      <w:tcPr>
                        <w:tcW w:w="2349" w:type="dxa"/>
                      </w:tcPr>
                      <w:p w14:paraId="4B3B1656" w14:textId="2B60737A" w:rsidR="00274D16" w:rsidRPr="00274D16" w:rsidRDefault="00274D16" w:rsidP="00274D16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274D1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C.</w:t>
                        </w:r>
                        <w:r w:rsidRPr="00274D16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1970</w:t>
                        </w:r>
                        <w:r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年代</w:t>
                        </w:r>
                      </w:p>
                    </w:tc>
                    <w:tc>
                      <w:tcPr>
                        <w:tcW w:w="2350" w:type="dxa"/>
                      </w:tcPr>
                      <w:p w14:paraId="34D4AE32" w14:textId="1FCE3397" w:rsidR="00274D16" w:rsidRPr="00274D16" w:rsidRDefault="00274D16" w:rsidP="00274D16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274D1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D.</w:t>
                        </w:r>
                        <w:r w:rsidRPr="00274D16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 w:rsidR="007568D5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1980</w:t>
                        </w:r>
                        <w:r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年代</w:t>
                        </w:r>
                      </w:p>
                    </w:tc>
                  </w:tr>
                </w:tbl>
                <w:p w14:paraId="4555CC2B" w14:textId="77777777" w:rsidR="00274D16" w:rsidRPr="00274D16" w:rsidRDefault="00274D16" w:rsidP="00274D16">
                  <w:pPr>
                    <w:pStyle w:val="a3"/>
                    <w:numPr>
                      <w:ilvl w:val="0"/>
                      <w:numId w:val="10"/>
                    </w:numPr>
                    <w:autoSpaceDE w:val="0"/>
                    <w:autoSpaceDN w:val="0"/>
                    <w:adjustRightInd w:val="0"/>
                    <w:spacing w:beforeLines="50" w:before="180" w:afterLines="50" w:after="180" w:line="240" w:lineRule="auto"/>
                    <w:ind w:leftChars="0" w:left="357" w:hanging="357"/>
                    <w:contextualSpacing/>
                    <w:rPr>
                      <w:rFonts w:ascii="Calibri" w:eastAsia="標楷體" w:hAnsi="Calibri" w:cs="Calibri"/>
                      <w:sz w:val="30"/>
                      <w:szCs w:val="30"/>
                    </w:rPr>
                  </w:pPr>
                </w:p>
              </w:tc>
            </w:tr>
          </w:tbl>
          <w:p w14:paraId="1929D143" w14:textId="56D0D79C" w:rsidR="0075082A" w:rsidRPr="00274D16" w:rsidRDefault="0075082A" w:rsidP="00E4011F">
            <w:pPr>
              <w:pStyle w:val="00"/>
              <w:ind w:left="450" w:rightChars="-47" w:right="-113" w:hangingChars="150" w:hanging="450"/>
            </w:pPr>
          </w:p>
        </w:tc>
        <w:tc>
          <w:tcPr>
            <w:tcW w:w="272" w:type="dxa"/>
          </w:tcPr>
          <w:p w14:paraId="744DB860" w14:textId="12B6407D" w:rsidR="00E70B31" w:rsidRPr="00274D16" w:rsidRDefault="00E70B31" w:rsidP="00BE217C">
            <w:pPr>
              <w:pStyle w:val="00"/>
              <w:ind w:rightChars="0" w:right="0"/>
            </w:pPr>
          </w:p>
        </w:tc>
      </w:tr>
    </w:tbl>
    <w:p w14:paraId="683A886C" w14:textId="00F3DBC4" w:rsidR="00F12CF9" w:rsidRDefault="005D4CB8" w:rsidP="00171278">
      <w:pPr>
        <w:pStyle w:val="00"/>
        <w:spacing w:before="240"/>
        <w:ind w:left="426" w:rightChars="58" w:right="139" w:hangingChars="142" w:hanging="426"/>
      </w:pPr>
      <w:r>
        <w:rPr>
          <w:rFonts w:hint="eastAsia"/>
        </w:rPr>
        <w:t>2</w:t>
      </w:r>
      <w:r w:rsidR="00F12CF9" w:rsidRPr="00FE57BD">
        <w:t xml:space="preserve">. </w:t>
      </w:r>
      <w:r w:rsidR="00FE5036">
        <w:rPr>
          <w:rFonts w:hint="eastAsia"/>
          <w:u w:val="single"/>
        </w:rPr>
        <w:t>香港</w:t>
      </w:r>
      <w:r w:rsidR="00FE5036">
        <w:rPr>
          <w:rFonts w:hint="eastAsia"/>
        </w:rPr>
        <w:t>在古代盛產鹽，這跟</w:t>
      </w:r>
      <w:r w:rsidR="00FE5036" w:rsidRPr="00071EA6">
        <w:rPr>
          <w:rFonts w:hint="eastAsia"/>
          <w:u w:val="single"/>
        </w:rPr>
        <w:t>香港</w:t>
      </w:r>
      <w:r w:rsidR="00FE5036">
        <w:rPr>
          <w:rFonts w:hint="eastAsia"/>
        </w:rPr>
        <w:t>的地理</w:t>
      </w:r>
      <w:r w:rsidR="00071EA6">
        <w:rPr>
          <w:rFonts w:hint="eastAsia"/>
        </w:rPr>
        <w:t>位置有甚麼關係？</w:t>
      </w:r>
    </w:p>
    <w:p w14:paraId="1F9E0D6C" w14:textId="5BCAE79F" w:rsidR="00071EA6" w:rsidRPr="00FE5036" w:rsidRDefault="00071EA6" w:rsidP="00C45A2F">
      <w:pPr>
        <w:pStyle w:val="00"/>
        <w:spacing w:before="240" w:line="360" w:lineRule="auto"/>
        <w:ind w:left="425" w:rightChars="58" w:right="139"/>
      </w:pPr>
      <w:r>
        <w:rPr>
          <w:rFonts w:ascii="Calibri" w:eastAsia="標楷體" w:hAnsi="Calibri" w:cs="Calibri" w:hint="eastAsia"/>
        </w:rPr>
        <w:t>因為</w:t>
      </w:r>
      <w:r w:rsidRPr="00C45A2F">
        <w:rPr>
          <w:rFonts w:ascii="Calibri" w:eastAsia="標楷體" w:hAnsi="Calibri" w:cs="Calibri" w:hint="eastAsia"/>
          <w:u w:val="single"/>
        </w:rPr>
        <w:t>香港</w:t>
      </w:r>
      <w:r>
        <w:rPr>
          <w:rFonts w:ascii="Calibri" w:eastAsia="標楷體" w:hAnsi="Calibri" w:cs="Calibri" w:hint="eastAsia"/>
        </w:rPr>
        <w:t>是＿＿＿＿＿＿之地，</w:t>
      </w:r>
      <w:r w:rsidR="003A794A">
        <w:rPr>
          <w:rFonts w:ascii="Calibri" w:eastAsia="標楷體" w:hAnsi="Calibri" w:cs="Calibri" w:hint="eastAsia"/>
        </w:rPr>
        <w:t>而且</w:t>
      </w:r>
      <w:r w:rsidR="00D95212">
        <w:rPr>
          <w:rFonts w:ascii="Calibri" w:eastAsia="標楷體" w:hAnsi="Calibri" w:cs="Calibri" w:hint="eastAsia"/>
        </w:rPr>
        <w:t>位處</w:t>
      </w:r>
      <w:r w:rsidR="003A794A">
        <w:rPr>
          <w:rFonts w:ascii="Calibri" w:eastAsia="標楷體" w:hAnsi="Calibri" w:cs="Calibri" w:hint="eastAsia"/>
        </w:rPr>
        <w:t>幾乎是＿＿＿＿＿＿</w:t>
      </w:r>
      <w:r w:rsidR="00D95212">
        <w:rPr>
          <w:rFonts w:ascii="Calibri" w:eastAsia="標楷體" w:hAnsi="Calibri" w:cs="Calibri" w:hint="eastAsia"/>
        </w:rPr>
        <w:t>的</w:t>
      </w:r>
      <w:r w:rsidR="003A794A">
        <w:rPr>
          <w:rFonts w:ascii="Calibri" w:eastAsia="標楷體" w:hAnsi="Calibri" w:cs="Calibri" w:hint="eastAsia"/>
        </w:rPr>
        <w:t>最南端，</w:t>
      </w:r>
      <w:r w:rsidR="00C45A2F">
        <w:rPr>
          <w:rFonts w:ascii="Calibri" w:eastAsia="標楷體" w:hAnsi="Calibri" w:cs="Calibri" w:hint="eastAsia"/>
        </w:rPr>
        <w:t>＿＿＿＿＿＿＿適合造鹽，所以</w:t>
      </w:r>
      <w:r w:rsidR="00C45A2F" w:rsidRPr="00C45A2F">
        <w:rPr>
          <w:rFonts w:ascii="Calibri" w:eastAsia="標楷體" w:hAnsi="Calibri" w:cs="Calibri" w:hint="eastAsia"/>
          <w:u w:val="single"/>
        </w:rPr>
        <w:t>香港</w:t>
      </w:r>
      <w:r w:rsidR="00C45A2F">
        <w:rPr>
          <w:rFonts w:ascii="Calibri" w:eastAsia="標楷體" w:hAnsi="Calibri" w:cs="Calibri" w:hint="eastAsia"/>
        </w:rPr>
        <w:t>在古代是重要的產鹽之地。</w:t>
      </w:r>
    </w:p>
    <w:p w14:paraId="5CB8F3D8" w14:textId="323572EE" w:rsidR="00171278" w:rsidRDefault="00171278" w:rsidP="00171278">
      <w:pPr>
        <w:pStyle w:val="00"/>
        <w:ind w:rightChars="-295" w:right="-708"/>
      </w:pPr>
      <w:r>
        <w:rPr>
          <w:rFonts w:hint="eastAsia"/>
        </w:rPr>
        <w:t>3.</w:t>
      </w:r>
      <w:r w:rsidRPr="00FE57BD">
        <w:t xml:space="preserve"> </w:t>
      </w:r>
      <w:r w:rsidR="00380E40">
        <w:rPr>
          <w:rFonts w:hint="eastAsia"/>
        </w:rPr>
        <w:t>根據節目介紹，圖中的石刻反映了</w:t>
      </w:r>
      <w:r w:rsidR="00380E40" w:rsidRPr="000D50C5">
        <w:rPr>
          <w:rFonts w:hint="eastAsia"/>
          <w:u w:val="single"/>
        </w:rPr>
        <w:t>香港</w:t>
      </w:r>
      <w:r w:rsidR="00380E40">
        <w:rPr>
          <w:rFonts w:hint="eastAsia"/>
        </w:rPr>
        <w:t>甚麼歷史面貌</w:t>
      </w:r>
      <w:r>
        <w:rPr>
          <w:rFonts w:hint="eastAsia"/>
        </w:rPr>
        <w:t>？</w:t>
      </w:r>
    </w:p>
    <w:tbl>
      <w:tblPr>
        <w:tblStyle w:val="a5"/>
        <w:tblW w:w="0" w:type="auto"/>
        <w:tblInd w:w="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7"/>
        <w:gridCol w:w="5238"/>
      </w:tblGrid>
      <w:tr w:rsidR="00380E40" w:rsidRPr="004C1399" w14:paraId="3BFB97D5" w14:textId="77777777" w:rsidTr="00703D59">
        <w:tc>
          <w:tcPr>
            <w:tcW w:w="4107" w:type="dxa"/>
          </w:tcPr>
          <w:p w14:paraId="70FD7259" w14:textId="6312C7C6" w:rsidR="00380E40" w:rsidRPr="00380E40" w:rsidRDefault="00065528" w:rsidP="00924489">
            <w:pPr>
              <w:pStyle w:val="00"/>
              <w:ind w:rightChars="-295" w:right="-708"/>
              <w:rPr>
                <w:rFonts w:ascii="標楷體" w:eastAsia="標楷體" w:hAnsi="標楷體"/>
              </w:rPr>
            </w:pPr>
            <w:r w:rsidRPr="00065528">
              <w:rPr>
                <w:rFonts w:ascii="標楷體" w:eastAsia="標楷體" w:hAnsi="標楷體"/>
              </w:rPr>
              <w:drawing>
                <wp:anchor distT="0" distB="0" distL="114300" distR="114300" simplePos="0" relativeHeight="251760640" behindDoc="0" locked="0" layoutInCell="1" allowOverlap="1" wp14:anchorId="05839754" wp14:editId="08B565CE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452120</wp:posOffset>
                  </wp:positionV>
                  <wp:extent cx="2493034" cy="1870552"/>
                  <wp:effectExtent l="0" t="0" r="2540" b="0"/>
                  <wp:wrapNone/>
                  <wp:docPr id="11" name="圖片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AA977D4-F40B-4D34-9894-ECD3D8CF2D0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圖片 10">
                            <a:extLst>
                              <a:ext uri="{FF2B5EF4-FFF2-40B4-BE49-F238E27FC236}">
                                <a16:creationId xmlns:a16="http://schemas.microsoft.com/office/drawing/2014/main" id="{2AA977D4-F40B-4D34-9894-ECD3D8CF2D0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466" t="22603" r="29550" b="35365"/>
                          <a:stretch/>
                        </pic:blipFill>
                        <pic:spPr>
                          <a:xfrm>
                            <a:off x="0" y="0"/>
                            <a:ext cx="2493034" cy="18705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238" w:type="dxa"/>
          </w:tcPr>
          <w:p w14:paraId="273B209F" w14:textId="0F9424F5" w:rsidR="00065528" w:rsidRDefault="00E57501" w:rsidP="00295F7A">
            <w:pPr>
              <w:pStyle w:val="00"/>
              <w:spacing w:line="360" w:lineRule="auto"/>
              <w:ind w:leftChars="58" w:left="139" w:rightChars="69" w:right="166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這個是位於</w:t>
            </w:r>
            <w:r w:rsidR="00295F7A" w:rsidRPr="00D26693">
              <w:rPr>
                <w:rFonts w:ascii="標楷體" w:eastAsia="標楷體" w:hAnsi="標楷體" w:hint="eastAsia"/>
                <w:u w:val="single"/>
              </w:rPr>
              <w:t>大嶼山</w:t>
            </w:r>
            <w:r w:rsidR="00D26693" w:rsidRPr="00D26693">
              <w:rPr>
                <w:rFonts w:ascii="標楷體" w:eastAsia="標楷體" w:hAnsi="標楷體" w:hint="eastAsia"/>
              </w:rPr>
              <w:t xml:space="preserve"> </w:t>
            </w:r>
            <w:r w:rsidR="00817B41">
              <w:rPr>
                <w:rFonts w:ascii="標楷體" w:eastAsia="標楷體" w:hAnsi="標楷體" w:hint="eastAsia"/>
              </w:rPr>
              <w:t>＿＿＿＿＿＿＿的古老石刻，它反映了＿＿＿＿＿</w:t>
            </w:r>
            <w:r w:rsidR="00C87367">
              <w:rPr>
                <w:rFonts w:ascii="標楷體" w:eastAsia="標楷體" w:hAnsi="標楷體" w:hint="eastAsia"/>
              </w:rPr>
              <w:t xml:space="preserve"> </w:t>
            </w:r>
            <w:r w:rsidR="00817B41">
              <w:rPr>
                <w:rFonts w:ascii="標楷體" w:eastAsia="標楷體" w:hAnsi="標楷體" w:hint="eastAsia"/>
              </w:rPr>
              <w:t>（即是鹽田）的存在。</w:t>
            </w:r>
          </w:p>
          <w:p w14:paraId="4618AEED" w14:textId="2F09B9E0" w:rsidR="00380E40" w:rsidRDefault="001520EF" w:rsidP="00295F7A">
            <w:pPr>
              <w:pStyle w:val="00"/>
              <w:spacing w:line="360" w:lineRule="auto"/>
              <w:ind w:leftChars="58" w:left="139" w:rightChars="69" w:right="166"/>
              <w:rPr>
                <w:rFonts w:ascii="標楷體" w:eastAsia="標楷體" w:hAnsi="標楷體"/>
              </w:rPr>
            </w:pPr>
            <w:r w:rsidRPr="00D26693">
              <w:rPr>
                <w:rFonts w:ascii="標楷體" w:eastAsia="標楷體" w:hAnsi="標楷體" w:hint="eastAsia"/>
                <w:u w:val="single"/>
              </w:rPr>
              <w:t>南宋</w:t>
            </w:r>
            <w:r>
              <w:rPr>
                <w:rFonts w:ascii="標楷體" w:eastAsia="標楷體" w:hAnsi="標楷體" w:hint="eastAsia"/>
              </w:rPr>
              <w:t>時期，</w:t>
            </w:r>
            <w:r w:rsidRPr="00D26693">
              <w:rPr>
                <w:rFonts w:ascii="標楷體" w:eastAsia="標楷體" w:hAnsi="標楷體" w:hint="eastAsia"/>
                <w:u w:val="single"/>
              </w:rPr>
              <w:t>香港</w:t>
            </w:r>
            <w:r>
              <w:rPr>
                <w:rFonts w:ascii="標楷體" w:eastAsia="標楷體" w:hAnsi="標楷體" w:hint="eastAsia"/>
              </w:rPr>
              <w:t>盛產鹽。由於賣鹽＿＿＿＿＿高，所以當時＿＿＿＿猖獗，</w:t>
            </w:r>
            <w:r w:rsidR="00295F7A">
              <w:rPr>
                <w:rFonts w:ascii="標楷體" w:eastAsia="標楷體" w:hAnsi="標楷體" w:hint="eastAsia"/>
              </w:rPr>
              <w:t>政府查禁，</w:t>
            </w:r>
            <w:r w:rsidR="000E38B0">
              <w:rPr>
                <w:rFonts w:ascii="標楷體" w:eastAsia="標楷體" w:hAnsi="標楷體" w:hint="eastAsia"/>
              </w:rPr>
              <w:t>引起</w:t>
            </w:r>
            <w:r w:rsidR="00295F7A">
              <w:rPr>
                <w:rFonts w:ascii="標楷體" w:eastAsia="標楷體" w:hAnsi="標楷體" w:hint="eastAsia"/>
              </w:rPr>
              <w:t>島民反抗，</w:t>
            </w:r>
            <w:r w:rsidR="007D5FB9">
              <w:rPr>
                <w:rFonts w:ascii="標楷體" w:eastAsia="標楷體" w:hAnsi="標楷體" w:hint="eastAsia"/>
              </w:rPr>
              <w:t>後</w:t>
            </w:r>
            <w:r w:rsidR="00295F7A">
              <w:rPr>
                <w:rFonts w:ascii="標楷體" w:eastAsia="標楷體" w:hAnsi="標楷體" w:hint="eastAsia"/>
              </w:rPr>
              <w:t>被政府</w:t>
            </w:r>
            <w:r w:rsidR="007D5FB9">
              <w:rPr>
                <w:rFonts w:ascii="標楷體" w:eastAsia="標楷體" w:hAnsi="標楷體" w:hint="eastAsia"/>
              </w:rPr>
              <w:t>平</w:t>
            </w:r>
            <w:r w:rsidR="004C1399">
              <w:rPr>
                <w:rFonts w:ascii="標楷體" w:eastAsia="標楷體" w:hAnsi="標楷體" w:hint="eastAsia"/>
              </w:rPr>
              <w:t>息</w:t>
            </w:r>
            <w:r w:rsidR="00295F7A">
              <w:rPr>
                <w:rFonts w:ascii="標楷體" w:eastAsia="標楷體" w:hAnsi="標楷體" w:hint="eastAsia"/>
              </w:rPr>
              <w:t>。</w:t>
            </w:r>
          </w:p>
        </w:tc>
        <w:bookmarkStart w:id="0" w:name="_GoBack"/>
        <w:bookmarkEnd w:id="0"/>
      </w:tr>
    </w:tbl>
    <w:p w14:paraId="1CE5E9C7" w14:textId="4B8E4B34" w:rsidR="00924489" w:rsidRDefault="00924489" w:rsidP="00924489">
      <w:pPr>
        <w:pStyle w:val="00"/>
        <w:ind w:leftChars="118" w:left="283" w:rightChars="-295" w:right="-708"/>
        <w:rPr>
          <w:rFonts w:ascii="標楷體" w:eastAsia="標楷體" w:hAnsi="標楷體"/>
        </w:rPr>
      </w:pPr>
    </w:p>
    <w:p w14:paraId="1331F2AA" w14:textId="2A69BED7" w:rsidR="00816FB5" w:rsidRDefault="00772185" w:rsidP="00772185">
      <w:pPr>
        <w:snapToGrid w:val="0"/>
        <w:spacing w:beforeLines="50" w:before="180" w:after="80" w:line="320" w:lineRule="exact"/>
        <w:ind w:left="1200" w:rightChars="-177" w:right="-425" w:hangingChars="500" w:hanging="1200"/>
        <w:rPr>
          <w:rFonts w:ascii="微軟正黑體" w:eastAsia="微軟正黑體" w:hAnsi="微軟正黑體"/>
          <w:noProof/>
          <w:sz w:val="30"/>
          <w:szCs w:val="30"/>
        </w:rPr>
      </w:pPr>
      <w:r>
        <w:rPr>
          <w:rFonts w:ascii="Source Han Sans SC Light" w:eastAsia="Source Han Sans SC Light" w:hAnsi="Source Han Sans SC Light"/>
          <w:noProof/>
        </w:rPr>
        <w:drawing>
          <wp:anchor distT="0" distB="0" distL="114300" distR="114300" simplePos="0" relativeHeight="251740160" behindDoc="0" locked="0" layoutInCell="1" allowOverlap="1" wp14:anchorId="21CB32BF" wp14:editId="35CB0104">
            <wp:simplePos x="0" y="0"/>
            <wp:positionH relativeFrom="column">
              <wp:posOffset>8255</wp:posOffset>
            </wp:positionH>
            <wp:positionV relativeFrom="paragraph">
              <wp:posOffset>18044</wp:posOffset>
            </wp:positionV>
            <wp:extent cx="1079500" cy="355600"/>
            <wp:effectExtent l="0" t="0" r="6350" b="635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16FB5">
        <w:rPr>
          <w:rFonts w:ascii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 w:rsidR="00816FB5">
        <w:rPr>
          <w:rFonts w:ascii="YouYuan" w:hAnsi="Source Han Sans SC Normal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ab/>
      </w:r>
      <w:r w:rsidR="00816FB5">
        <w:rPr>
          <w:rFonts w:ascii="YouYuan" w:hAnsi="Source Han Sans SC Normal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ab/>
      </w:r>
      <w:r w:rsidR="00816FB5">
        <w:rPr>
          <w:rFonts w:ascii="YouYuan" w:hAnsi="Source Han Sans SC Normal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ab/>
      </w:r>
      <w:r w:rsidR="00EB4F2B">
        <w:rPr>
          <w:rFonts w:ascii="微軟正黑體" w:eastAsia="微軟正黑體" w:hAnsi="微軟正黑體" w:hint="eastAsia"/>
          <w:noProof/>
          <w:sz w:val="30"/>
          <w:szCs w:val="30"/>
        </w:rPr>
        <w:t>村民希望重拾製鹽的工作，你</w:t>
      </w:r>
      <w:r>
        <w:rPr>
          <w:rFonts w:ascii="微軟正黑體" w:eastAsia="微軟正黑體" w:hAnsi="微軟正黑體" w:hint="eastAsia"/>
          <w:noProof/>
          <w:sz w:val="30"/>
          <w:szCs w:val="30"/>
        </w:rPr>
        <w:t>支持他們這樣做嗎？為甚麼？</w:t>
      </w:r>
    </w:p>
    <w:p w14:paraId="69614ABD" w14:textId="6ECF004B" w:rsidR="00772185" w:rsidRDefault="00772185" w:rsidP="00772185">
      <w:pPr>
        <w:snapToGrid w:val="0"/>
        <w:spacing w:beforeLines="50" w:before="180" w:after="80" w:line="320" w:lineRule="exact"/>
        <w:ind w:left="1500" w:rightChars="-177" w:right="-425" w:hangingChars="500" w:hanging="1500"/>
        <w:rPr>
          <w:rFonts w:ascii="微軟正黑體" w:eastAsia="微軟正黑體" w:hAnsi="微軟正黑體"/>
          <w:noProof/>
          <w:sz w:val="30"/>
          <w:szCs w:val="30"/>
          <w:u w:val="single"/>
        </w:rPr>
      </w:pPr>
      <w:r>
        <w:rPr>
          <w:rFonts w:ascii="微軟正黑體" w:eastAsia="微軟正黑體" w:hAnsi="微軟正黑體" w:hint="eastAsia"/>
          <w:noProof/>
          <w:sz w:val="30"/>
          <w:szCs w:val="30"/>
          <w:u w:val="single"/>
        </w:rPr>
        <w:t xml:space="preserve">　　　　　　　　　　　　　　　　　　　　　　　　　　　　　　　　　</w:t>
      </w:r>
    </w:p>
    <w:p w14:paraId="5330D6A2" w14:textId="3B414D53" w:rsidR="00772185" w:rsidRDefault="00772185" w:rsidP="00772185">
      <w:pPr>
        <w:snapToGrid w:val="0"/>
        <w:spacing w:beforeLines="50" w:before="180" w:after="80" w:line="320" w:lineRule="exact"/>
        <w:ind w:left="1500" w:rightChars="-177" w:right="-425" w:hangingChars="500" w:hanging="1500"/>
        <w:rPr>
          <w:rFonts w:ascii="微軟正黑體" w:eastAsia="微軟正黑體" w:hAnsi="微軟正黑體"/>
          <w:noProof/>
          <w:sz w:val="30"/>
          <w:szCs w:val="30"/>
          <w:u w:val="single"/>
        </w:rPr>
      </w:pPr>
      <w:r>
        <w:rPr>
          <w:rFonts w:ascii="微軟正黑體" w:eastAsia="微軟正黑體" w:hAnsi="微軟正黑體" w:hint="eastAsia"/>
          <w:noProof/>
          <w:sz w:val="30"/>
          <w:szCs w:val="30"/>
          <w:u w:val="single"/>
        </w:rPr>
        <w:t xml:space="preserve">　　　　　　　　　　　　　　　　　　　　　　　　　　　　　　　　　</w:t>
      </w:r>
    </w:p>
    <w:p w14:paraId="01C3CE6A" w14:textId="77777777" w:rsidR="005C553A" w:rsidRDefault="005C553A" w:rsidP="00772185">
      <w:pPr>
        <w:snapToGrid w:val="0"/>
        <w:spacing w:beforeLines="50" w:before="180" w:after="80" w:line="320" w:lineRule="exact"/>
        <w:ind w:left="1902" w:rightChars="-177" w:right="-425" w:hangingChars="500" w:hanging="1902"/>
        <w:rPr>
          <w:rFonts w:ascii="YouYuan" w:hAnsi="Source Han Sans SC Normal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</w:pPr>
    </w:p>
    <w:p w14:paraId="74460C5E" w14:textId="39B8CE01" w:rsidR="00A11101" w:rsidRPr="00FB6FD5" w:rsidRDefault="00D24F92" w:rsidP="00772185">
      <w:pPr>
        <w:snapToGrid w:val="0"/>
        <w:spacing w:beforeLines="50" w:before="180" w:after="80" w:line="320" w:lineRule="exact"/>
        <w:ind w:left="1906" w:rightChars="-177" w:right="-425" w:hangingChars="500" w:hanging="1906"/>
        <w:rPr>
          <w:rFonts w:ascii="Source Han Sans SC Light" w:eastAsia="Source Han Sans SC Light" w:hAnsi="Source Han Sans SC Light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>《</w:t>
      </w:r>
      <w:r w:rsidR="003C4553" w:rsidRPr="003C4553">
        <w:rPr>
          <w:rFonts w:ascii="標楷體" w:eastAsia="標楷體" w:hAnsi="標楷體" w:hint="eastAsia"/>
          <w:sz w:val="23"/>
          <w:szCs w:val="23"/>
        </w:rPr>
        <w:t>古人如何製鹽</w:t>
      </w:r>
      <w:r>
        <w:rPr>
          <w:rFonts w:ascii="標楷體" w:eastAsia="標楷體" w:hAnsi="標楷體" w:hint="eastAsia"/>
          <w:sz w:val="23"/>
          <w:szCs w:val="23"/>
        </w:rPr>
        <w:t>》</w:t>
      </w:r>
      <w:r w:rsidR="00FB6FD5">
        <w:rPr>
          <w:rFonts w:ascii="標楷體" w:eastAsia="標楷體" w:hAnsi="標楷體"/>
          <w:sz w:val="23"/>
          <w:szCs w:val="23"/>
        </w:rPr>
        <w:br/>
      </w:r>
      <w:hyperlink r:id="rId16" w:history="1">
        <w:r w:rsidR="0057245C" w:rsidRPr="009D0782">
          <w:rPr>
            <w:rStyle w:val="ab"/>
          </w:rPr>
          <w:t>https://chiculture.org.hk/tc/china-five-thousand-years/1899</w:t>
        </w:r>
      </w:hyperlink>
    </w:p>
    <w:sectPr w:rsidR="00A11101" w:rsidRPr="00FB6FD5" w:rsidSect="006A6A55">
      <w:headerReference w:type="even" r:id="rId17"/>
      <w:headerReference w:type="default" r:id="rId18"/>
      <w:footerReference w:type="even" r:id="rId19"/>
      <w:footerReference w:type="default" r:id="rId20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C5C1A8" w14:textId="77777777" w:rsidR="00780257" w:rsidRDefault="00780257" w:rsidP="002F3AE4">
      <w:r>
        <w:separator/>
      </w:r>
    </w:p>
  </w:endnote>
  <w:endnote w:type="continuationSeparator" w:id="0">
    <w:p w14:paraId="64A7AD1A" w14:textId="77777777" w:rsidR="00780257" w:rsidRDefault="00780257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altName w:val="Arial Unicode MS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285B0C"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A669BC" w14:textId="77777777" w:rsidR="00780257" w:rsidRDefault="00780257" w:rsidP="002F3AE4">
      <w:r>
        <w:separator/>
      </w:r>
    </w:p>
  </w:footnote>
  <w:footnote w:type="continuationSeparator" w:id="0">
    <w:p w14:paraId="3797A00E" w14:textId="77777777" w:rsidR="00780257" w:rsidRDefault="00780257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042F9E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F710744"/>
    <w:multiLevelType w:val="hybridMultilevel"/>
    <w:tmpl w:val="6E289080"/>
    <w:lvl w:ilvl="0" w:tplc="EE224C8C">
      <w:start w:val="1"/>
      <w:numFmt w:val="upperLetter"/>
      <w:lvlText w:val="%1."/>
      <w:lvlJc w:val="left"/>
      <w:pPr>
        <w:ind w:left="480" w:hanging="48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77764F4"/>
    <w:multiLevelType w:val="hybridMultilevel"/>
    <w:tmpl w:val="6E289080"/>
    <w:lvl w:ilvl="0" w:tplc="EE224C8C">
      <w:start w:val="1"/>
      <w:numFmt w:val="upperLetter"/>
      <w:lvlText w:val="%1."/>
      <w:lvlJc w:val="left"/>
      <w:pPr>
        <w:ind w:left="480" w:hanging="48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8"/>
  </w:num>
  <w:num w:numId="5">
    <w:abstractNumId w:val="3"/>
  </w:num>
  <w:num w:numId="6">
    <w:abstractNumId w:val="5"/>
  </w:num>
  <w:num w:numId="7">
    <w:abstractNumId w:val="4"/>
  </w:num>
  <w:num w:numId="8">
    <w:abstractNumId w:val="6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jOzNDc2NzaxNDBS0lEKTi0uzszPAykwrAUAJGvnySwAAAA="/>
  </w:docVars>
  <w:rsids>
    <w:rsidRoot w:val="00D17C51"/>
    <w:rsid w:val="00015B49"/>
    <w:rsid w:val="000443F2"/>
    <w:rsid w:val="00061BFB"/>
    <w:rsid w:val="00065528"/>
    <w:rsid w:val="0007021A"/>
    <w:rsid w:val="00071EA6"/>
    <w:rsid w:val="000A49E3"/>
    <w:rsid w:val="000B7BE4"/>
    <w:rsid w:val="000C4C21"/>
    <w:rsid w:val="000D50C5"/>
    <w:rsid w:val="000E38B0"/>
    <w:rsid w:val="00103895"/>
    <w:rsid w:val="001064F7"/>
    <w:rsid w:val="00120CBC"/>
    <w:rsid w:val="001326E9"/>
    <w:rsid w:val="00141F59"/>
    <w:rsid w:val="001520EF"/>
    <w:rsid w:val="00156FE0"/>
    <w:rsid w:val="001675B8"/>
    <w:rsid w:val="00171278"/>
    <w:rsid w:val="00172552"/>
    <w:rsid w:val="001766B7"/>
    <w:rsid w:val="00180E13"/>
    <w:rsid w:val="00182AAD"/>
    <w:rsid w:val="001A1D75"/>
    <w:rsid w:val="001B461F"/>
    <w:rsid w:val="001B6FB0"/>
    <w:rsid w:val="001B7480"/>
    <w:rsid w:val="001C3B0E"/>
    <w:rsid w:val="001C462A"/>
    <w:rsid w:val="001D2EC8"/>
    <w:rsid w:val="001D6DE3"/>
    <w:rsid w:val="001F4175"/>
    <w:rsid w:val="00232326"/>
    <w:rsid w:val="002453D2"/>
    <w:rsid w:val="00246EF0"/>
    <w:rsid w:val="0024736E"/>
    <w:rsid w:val="00256AB6"/>
    <w:rsid w:val="00262C2C"/>
    <w:rsid w:val="00274D16"/>
    <w:rsid w:val="00285B0C"/>
    <w:rsid w:val="00295F7A"/>
    <w:rsid w:val="002A5CFC"/>
    <w:rsid w:val="002B3105"/>
    <w:rsid w:val="002D0EB2"/>
    <w:rsid w:val="002E4BE9"/>
    <w:rsid w:val="002F3AE4"/>
    <w:rsid w:val="0031537C"/>
    <w:rsid w:val="00326902"/>
    <w:rsid w:val="00327CCE"/>
    <w:rsid w:val="00331425"/>
    <w:rsid w:val="003748B8"/>
    <w:rsid w:val="00380E40"/>
    <w:rsid w:val="003847FF"/>
    <w:rsid w:val="003A794A"/>
    <w:rsid w:val="003C4553"/>
    <w:rsid w:val="003D0465"/>
    <w:rsid w:val="003E635F"/>
    <w:rsid w:val="0041667C"/>
    <w:rsid w:val="00420D79"/>
    <w:rsid w:val="004371C7"/>
    <w:rsid w:val="0043733E"/>
    <w:rsid w:val="004852B2"/>
    <w:rsid w:val="0049044D"/>
    <w:rsid w:val="004C1399"/>
    <w:rsid w:val="004C6E05"/>
    <w:rsid w:val="004D330D"/>
    <w:rsid w:val="004D727A"/>
    <w:rsid w:val="004E0F69"/>
    <w:rsid w:val="00510114"/>
    <w:rsid w:val="0052066D"/>
    <w:rsid w:val="00522A2B"/>
    <w:rsid w:val="005255B7"/>
    <w:rsid w:val="00537C01"/>
    <w:rsid w:val="00546CC3"/>
    <w:rsid w:val="00554AEA"/>
    <w:rsid w:val="005577A9"/>
    <w:rsid w:val="0057245C"/>
    <w:rsid w:val="005810D2"/>
    <w:rsid w:val="005B6881"/>
    <w:rsid w:val="005C3A6B"/>
    <w:rsid w:val="005C553A"/>
    <w:rsid w:val="005D4CB8"/>
    <w:rsid w:val="005E2095"/>
    <w:rsid w:val="005E5D4E"/>
    <w:rsid w:val="00615264"/>
    <w:rsid w:val="006271DC"/>
    <w:rsid w:val="00667905"/>
    <w:rsid w:val="006701A4"/>
    <w:rsid w:val="0069085F"/>
    <w:rsid w:val="00690EDA"/>
    <w:rsid w:val="006A6A55"/>
    <w:rsid w:val="006C1EA5"/>
    <w:rsid w:val="006C6064"/>
    <w:rsid w:val="006D25DD"/>
    <w:rsid w:val="006E109F"/>
    <w:rsid w:val="006E1D52"/>
    <w:rsid w:val="006E5653"/>
    <w:rsid w:val="00703D59"/>
    <w:rsid w:val="0070432A"/>
    <w:rsid w:val="007431FF"/>
    <w:rsid w:val="0075082A"/>
    <w:rsid w:val="007568D5"/>
    <w:rsid w:val="00765CC6"/>
    <w:rsid w:val="00772185"/>
    <w:rsid w:val="00777F23"/>
    <w:rsid w:val="00780257"/>
    <w:rsid w:val="00782572"/>
    <w:rsid w:val="007851CA"/>
    <w:rsid w:val="007859AA"/>
    <w:rsid w:val="007B39DA"/>
    <w:rsid w:val="007C086D"/>
    <w:rsid w:val="007D0ADD"/>
    <w:rsid w:val="007D5FB9"/>
    <w:rsid w:val="007E07F5"/>
    <w:rsid w:val="00814828"/>
    <w:rsid w:val="00816FB5"/>
    <w:rsid w:val="00817B41"/>
    <w:rsid w:val="0083607B"/>
    <w:rsid w:val="008413DD"/>
    <w:rsid w:val="00841546"/>
    <w:rsid w:val="00850A46"/>
    <w:rsid w:val="0087092F"/>
    <w:rsid w:val="00873C9B"/>
    <w:rsid w:val="008746A8"/>
    <w:rsid w:val="0088245D"/>
    <w:rsid w:val="008825B5"/>
    <w:rsid w:val="008A32CC"/>
    <w:rsid w:val="008B783B"/>
    <w:rsid w:val="008D0A65"/>
    <w:rsid w:val="008D2D53"/>
    <w:rsid w:val="008E216D"/>
    <w:rsid w:val="00910CD2"/>
    <w:rsid w:val="009212B5"/>
    <w:rsid w:val="00924489"/>
    <w:rsid w:val="009306D0"/>
    <w:rsid w:val="00934DCC"/>
    <w:rsid w:val="00953D5F"/>
    <w:rsid w:val="00955F25"/>
    <w:rsid w:val="00976FE1"/>
    <w:rsid w:val="0099006F"/>
    <w:rsid w:val="009A1667"/>
    <w:rsid w:val="009C7167"/>
    <w:rsid w:val="009C7896"/>
    <w:rsid w:val="00A11101"/>
    <w:rsid w:val="00A111A7"/>
    <w:rsid w:val="00A116D9"/>
    <w:rsid w:val="00A25619"/>
    <w:rsid w:val="00AB0029"/>
    <w:rsid w:val="00AB5554"/>
    <w:rsid w:val="00AC4299"/>
    <w:rsid w:val="00AD3A31"/>
    <w:rsid w:val="00AE060D"/>
    <w:rsid w:val="00AE3034"/>
    <w:rsid w:val="00B0790C"/>
    <w:rsid w:val="00B20C62"/>
    <w:rsid w:val="00B21E7F"/>
    <w:rsid w:val="00B24E8C"/>
    <w:rsid w:val="00B26EEA"/>
    <w:rsid w:val="00B30347"/>
    <w:rsid w:val="00B305A6"/>
    <w:rsid w:val="00B36563"/>
    <w:rsid w:val="00B92466"/>
    <w:rsid w:val="00B930CF"/>
    <w:rsid w:val="00BA36C7"/>
    <w:rsid w:val="00BB2C77"/>
    <w:rsid w:val="00BC276D"/>
    <w:rsid w:val="00BC37A0"/>
    <w:rsid w:val="00BE217C"/>
    <w:rsid w:val="00BE5D15"/>
    <w:rsid w:val="00BF3964"/>
    <w:rsid w:val="00BF793D"/>
    <w:rsid w:val="00C010F1"/>
    <w:rsid w:val="00C145B2"/>
    <w:rsid w:val="00C1611F"/>
    <w:rsid w:val="00C25DD5"/>
    <w:rsid w:val="00C45A2F"/>
    <w:rsid w:val="00C46E57"/>
    <w:rsid w:val="00C641E7"/>
    <w:rsid w:val="00C662B2"/>
    <w:rsid w:val="00C6752B"/>
    <w:rsid w:val="00C81336"/>
    <w:rsid w:val="00C8662C"/>
    <w:rsid w:val="00C87367"/>
    <w:rsid w:val="00C94C24"/>
    <w:rsid w:val="00CB4202"/>
    <w:rsid w:val="00CC0448"/>
    <w:rsid w:val="00CC3D2D"/>
    <w:rsid w:val="00CC75BC"/>
    <w:rsid w:val="00D17C51"/>
    <w:rsid w:val="00D24F92"/>
    <w:rsid w:val="00D26693"/>
    <w:rsid w:val="00D5632B"/>
    <w:rsid w:val="00D75CFA"/>
    <w:rsid w:val="00D85229"/>
    <w:rsid w:val="00D95212"/>
    <w:rsid w:val="00DD1E8E"/>
    <w:rsid w:val="00DF178A"/>
    <w:rsid w:val="00E0323B"/>
    <w:rsid w:val="00E0756D"/>
    <w:rsid w:val="00E10B49"/>
    <w:rsid w:val="00E13BB1"/>
    <w:rsid w:val="00E34CB4"/>
    <w:rsid w:val="00E353F2"/>
    <w:rsid w:val="00E4011F"/>
    <w:rsid w:val="00E57501"/>
    <w:rsid w:val="00E677FE"/>
    <w:rsid w:val="00E70B31"/>
    <w:rsid w:val="00E94CEA"/>
    <w:rsid w:val="00EA6128"/>
    <w:rsid w:val="00EB4F2B"/>
    <w:rsid w:val="00EC3411"/>
    <w:rsid w:val="00ED1880"/>
    <w:rsid w:val="00F10EE1"/>
    <w:rsid w:val="00F12CF9"/>
    <w:rsid w:val="00F32B38"/>
    <w:rsid w:val="00F46A69"/>
    <w:rsid w:val="00F80868"/>
    <w:rsid w:val="00F82D46"/>
    <w:rsid w:val="00F85786"/>
    <w:rsid w:val="00FA39EB"/>
    <w:rsid w:val="00FA7A17"/>
    <w:rsid w:val="00FB6FD5"/>
    <w:rsid w:val="00FC31A2"/>
    <w:rsid w:val="00FE5036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1">
    <w:name w:val="未解析的提及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styleId="ac">
    <w:name w:val="Unresolved Mention"/>
    <w:basedOn w:val="a0"/>
    <w:uiPriority w:val="99"/>
    <w:semiHidden/>
    <w:unhideWhenUsed/>
    <w:rsid w:val="00FB6F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chiculture.org.hk/tc/china-five-thousand-years/1899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5769D6-BBCE-4A04-956B-2472B68310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AC4449-926B-482A-9F59-9D3BB4E91E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2</Words>
  <Characters>586</Characters>
  <Application>Microsoft Office Word</Application>
  <DocSecurity>0</DocSecurity>
  <Lines>4</Lines>
  <Paragraphs>1</Paragraphs>
  <ScaleCrop>false</ScaleCrop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6</cp:revision>
  <dcterms:created xsi:type="dcterms:W3CDTF">2020-10-05T01:58:00Z</dcterms:created>
  <dcterms:modified xsi:type="dcterms:W3CDTF">2020-10-08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